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BE2B79" w14:textId="3EF6433C" w:rsidR="005C5982" w:rsidRDefault="005C5982" w:rsidP="005C5982">
      <w:pPr>
        <w:pStyle w:val="Caption"/>
        <w:jc w:val="center"/>
        <w:rPr>
          <w:rFonts w:ascii="Times New Roman" w:hAnsi="Times New Roman" w:cs="Times New Roman"/>
          <w:bCs/>
          <w:i w:val="0"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788288" behindDoc="0" locked="0" layoutInCell="1" allowOverlap="1" wp14:anchorId="155DAB36" wp14:editId="7281B62E">
            <wp:simplePos x="0" y="0"/>
            <wp:positionH relativeFrom="margin">
              <wp:posOffset>86995</wp:posOffset>
            </wp:positionH>
            <wp:positionV relativeFrom="paragraph">
              <wp:posOffset>47625</wp:posOffset>
            </wp:positionV>
            <wp:extent cx="6016625" cy="6162040"/>
            <wp:effectExtent l="0" t="0" r="3175" b="0"/>
            <wp:wrapTopAndBottom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 rotWithShape="1">
                    <a:blip r:embed="rId5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saturation sat="400000"/>
                              </a14:imgEffect>
                              <a14:imgEffect>
                                <a14:brightnessContrast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35" t="10004" b="4221"/>
                    <a:stretch/>
                  </pic:blipFill>
                  <pic:spPr bwMode="auto">
                    <a:xfrm>
                      <a:off x="0" y="0"/>
                      <a:ext cx="6016625" cy="6162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E39BAA" w14:textId="3871F028" w:rsidR="005C5982" w:rsidRPr="00037C00" w:rsidRDefault="005C5982" w:rsidP="005C5982">
      <w:pPr>
        <w:pStyle w:val="Caption"/>
        <w:jc w:val="center"/>
        <w:rPr>
          <w:rFonts w:ascii="Times New Roman" w:hAnsi="Times New Roman" w:cs="Times New Roman"/>
          <w:bCs/>
          <w:i w:val="0"/>
          <w:noProof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 xml:space="preserve">Figure S1: </w:t>
      </w:r>
      <w:r w:rsidRPr="00037C00">
        <w:rPr>
          <w:rFonts w:ascii="Times New Roman" w:hAnsi="Times New Roman" w:cs="Times New Roman"/>
          <w:bCs/>
          <w:i w:val="0"/>
          <w:color w:val="auto"/>
          <w:sz w:val="24"/>
          <w:szCs w:val="24"/>
        </w:rPr>
        <w:t xml:space="preserve">Mechanical properties of </w:t>
      </w:r>
      <w:r w:rsidR="00016B89">
        <w:rPr>
          <w:rFonts w:ascii="Times New Roman" w:hAnsi="Times New Roman" w:cs="Times New Roman"/>
          <w:bCs/>
          <w:i w:val="0"/>
          <w:color w:val="auto"/>
          <w:sz w:val="24"/>
          <w:szCs w:val="24"/>
        </w:rPr>
        <w:t xml:space="preserve">the </w:t>
      </w:r>
      <w:r w:rsidR="00016B89" w:rsidRPr="00016B89">
        <w:rPr>
          <w:rFonts w:ascii="Times New Roman" w:hAnsi="Times New Roman" w:cs="Times New Roman"/>
          <w:bCs/>
          <w:i w:val="0"/>
          <w:color w:val="auto"/>
          <w:sz w:val="24"/>
          <w:szCs w:val="24"/>
          <w:highlight w:val="yellow"/>
        </w:rPr>
        <w:t xml:space="preserve">melt-extruded </w:t>
      </w:r>
      <w:r w:rsidRPr="00016B89">
        <w:rPr>
          <w:rFonts w:ascii="Times New Roman" w:hAnsi="Times New Roman" w:cs="Times New Roman"/>
          <w:bCs/>
          <w:i w:val="0"/>
          <w:color w:val="auto"/>
          <w:sz w:val="24"/>
          <w:szCs w:val="24"/>
          <w:highlight w:val="yellow"/>
        </w:rPr>
        <w:t xml:space="preserve">filament </w:t>
      </w:r>
      <w:r w:rsidR="00016B89" w:rsidRPr="00016B89">
        <w:rPr>
          <w:rFonts w:ascii="Times New Roman" w:hAnsi="Times New Roman" w:cs="Times New Roman"/>
          <w:bCs/>
          <w:i w:val="0"/>
          <w:color w:val="auto"/>
          <w:sz w:val="24"/>
          <w:szCs w:val="24"/>
          <w:highlight w:val="yellow"/>
        </w:rPr>
        <w:t xml:space="preserve">for </w:t>
      </w:r>
      <w:proofErr w:type="spellStart"/>
      <w:r w:rsidR="00016B89" w:rsidRPr="00016B89">
        <w:rPr>
          <w:rFonts w:ascii="Times New Roman" w:hAnsi="Times New Roman" w:cs="Times New Roman"/>
          <w:bCs/>
          <w:i w:val="0"/>
          <w:color w:val="auto"/>
          <w:sz w:val="24"/>
          <w:szCs w:val="24"/>
          <w:highlight w:val="yellow"/>
        </w:rPr>
        <w:t>feedability</w:t>
      </w:r>
      <w:proofErr w:type="spellEnd"/>
      <w:r w:rsidR="00016B89" w:rsidRPr="00016B89">
        <w:rPr>
          <w:rFonts w:ascii="Times New Roman" w:hAnsi="Times New Roman" w:cs="Times New Roman"/>
          <w:bCs/>
          <w:i w:val="0"/>
          <w:color w:val="auto"/>
          <w:sz w:val="24"/>
          <w:szCs w:val="24"/>
          <w:highlight w:val="yellow"/>
        </w:rPr>
        <w:t>, extrudability &amp; printability attributes</w:t>
      </w:r>
      <w:r w:rsidRPr="00016B89">
        <w:rPr>
          <w:rFonts w:ascii="Times New Roman" w:hAnsi="Times New Roman" w:cs="Times New Roman"/>
          <w:bCs/>
          <w:i w:val="0"/>
          <w:color w:val="auto"/>
          <w:sz w:val="24"/>
          <w:szCs w:val="24"/>
          <w:highlight w:val="yellow"/>
        </w:rPr>
        <w:t>.</w:t>
      </w:r>
    </w:p>
    <w:p w14:paraId="407CA416" w14:textId="6A82C6B5" w:rsidR="00B66A8E" w:rsidRDefault="00B66A8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5F5267DE" w14:textId="29A52B58" w:rsidR="00B053D6" w:rsidRPr="00E64CF6" w:rsidRDefault="0023401A" w:rsidP="00B053D6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  <w:lang w:eastAsia="en-IN"/>
        </w:rPr>
        <w:lastRenderedPageBreak/>
        <mc:AlternateContent>
          <mc:Choice Requires="wpg">
            <w:drawing>
              <wp:anchor distT="0" distB="0" distL="114300" distR="114300" simplePos="0" relativeHeight="251779072" behindDoc="0" locked="0" layoutInCell="1" allowOverlap="1" wp14:anchorId="504F71B5" wp14:editId="3F9B8188">
                <wp:simplePos x="0" y="0"/>
                <wp:positionH relativeFrom="column">
                  <wp:posOffset>-26035</wp:posOffset>
                </wp:positionH>
                <wp:positionV relativeFrom="paragraph">
                  <wp:posOffset>220980</wp:posOffset>
                </wp:positionV>
                <wp:extent cx="5905500" cy="8032115"/>
                <wp:effectExtent l="38100" t="38100" r="57150" b="45085"/>
                <wp:wrapTopAndBottom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05500" cy="8032115"/>
                          <a:chOff x="0" y="0"/>
                          <a:chExt cx="3944620" cy="3484880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610" t="24117" r="10275" b="5610"/>
                          <a:stretch/>
                        </pic:blipFill>
                        <pic:spPr bwMode="auto">
                          <a:xfrm>
                            <a:off x="0" y="0"/>
                            <a:ext cx="1933575" cy="3484880"/>
                          </a:xfrm>
                          <a:prstGeom prst="rect">
                            <a:avLst/>
                          </a:prstGeom>
                          <a:ln w="2857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" name="Rectangle 8"/>
                        <wps:cNvSpPr/>
                        <wps:spPr>
                          <a:xfrm>
                            <a:off x="371365" y="1145416"/>
                            <a:ext cx="1176694" cy="1760168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chemeClr val="bg1"/>
                            </a:solidFill>
                          </a:ln>
                          <a:scene3d>
                            <a:camera prst="perspectiveFront"/>
                            <a:lightRig rig="threePt" dir="t"/>
                          </a:scene3d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Arrow: Notched Right 9"/>
                        <wps:cNvSpPr/>
                        <wps:spPr>
                          <a:xfrm>
                            <a:off x="1419336" y="1833735"/>
                            <a:ext cx="1147046" cy="250806"/>
                          </a:xfrm>
                          <a:prstGeom prst="notchedRightArrow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630" t="14212" r="11970"/>
                          <a:stretch/>
                        </pic:blipFill>
                        <pic:spPr bwMode="auto">
                          <a:xfrm>
                            <a:off x="2628900" y="1152525"/>
                            <a:ext cx="1315720" cy="1742440"/>
                          </a:xfrm>
                          <a:prstGeom prst="rect">
                            <a:avLst/>
                          </a:prstGeom>
                          <a:ln w="57150">
                            <a:solidFill>
                              <a:schemeClr val="bg2">
                                <a:lumMod val="10000"/>
                              </a:schemeClr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">
                                    <a14:imgEffect>
                                      <a14:brightnessContrast bright="2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>
                            <a:off x="2238375" y="0"/>
                            <a:ext cx="1319530" cy="939800"/>
                          </a:xfrm>
                          <a:prstGeom prst="rect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4CDB794" id="Group 2" o:spid="_x0000_s1026" style="position:absolute;margin-left:-2.05pt;margin-top:17.4pt;width:465pt;height:632.45pt;z-index:251779072;mso-width-relative:margin;mso-height-relative:margin" coordsize="39446,34848" o:gfxdata="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19335;height:348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" stroked="t" strokecolor="windowText" strokeweight="2.25pt">
                  <v:stroke joinstyle="round"/>
                  <v:imagedata r:id="rId11" o:title="" croptop="15805f" cropbottom="3677f" cropleft="6953f" cropright="6734f"/>
                  <v:path arrowok="t"/>
                </v:shape>
                <v:rect id="Rectangle 8" o:spid="_x0000_s1028" style="position:absolute;left:3713;top:11454;width:11767;height:176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" filled="f" strokecolor="white [3212]" strokeweight="3pt"/>
                <v:shapetype id="_x0000_t94" coordsize="21600,21600" o:spt="94" adj="16200,5400" path="m@0,l@0@1,0@1@5,10800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@5,10800;@0,21600;21600,10800" o:connectangles="270,180,90,0" textboxrect="@5,@1,@6,@2"/>
                  <v:handles>
                    <v:h position="#0,#1" xrange="0,21600" yrange="0,10800"/>
                  </v:handles>
                </v:shapetype>
                <v:shape id="Arrow: Notched Right 9" o:spid="_x0000_s1029" type="#_x0000_t94" style="position:absolute;left:14193;top:18337;width:11470;height:25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" adj="19239" fillcolor="white [3212]" strokecolor="black [3213]" strokeweight="1pt"/>
                <v:shape id="Picture 10" o:spid="_x0000_s1030" type="#_x0000_t75" style="position:absolute;left:26289;top:11525;width:13157;height:174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" stroked="t" strokecolor="#161616 [334]" strokeweight="4.5pt">
                  <v:imagedata r:id="rId12" o:title="" croptop="9314f" cropleft="13520f" cropright="7845f"/>
                  <v:path arrowok="t"/>
                </v:shape>
                <v:shape id="Picture 11" o:spid="_x0000_s1031" type="#_x0000_t75" style="position:absolute;left:22383;width:13196;height:9398;rotation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" stroked="t" strokecolor="black [3213]" strokeweight="1.5pt">
                  <v:imagedata r:id="rId13" o:title=""/>
                  <v:path arrowok="t"/>
                </v:shape>
                <w10:wrap type="topAndBottom"/>
              </v:group>
            </w:pict>
          </mc:Fallback>
        </mc:AlternateContent>
      </w:r>
    </w:p>
    <w:p w14:paraId="02C8A1B1" w14:textId="3E62C71C" w:rsidR="005C5982" w:rsidRDefault="00C23C5C" w:rsidP="00C77490">
      <w:pPr>
        <w:spacing w:line="360" w:lineRule="auto"/>
        <w:jc w:val="center"/>
        <w:rPr>
          <w:noProof/>
        </w:rPr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1CC913ED" wp14:editId="0CCFEC9E">
                <wp:simplePos x="0" y="0"/>
                <wp:positionH relativeFrom="margin">
                  <wp:posOffset>23495</wp:posOffset>
                </wp:positionH>
                <wp:positionV relativeFrom="paragraph">
                  <wp:posOffset>8380234</wp:posOffset>
                </wp:positionV>
                <wp:extent cx="5963285" cy="635"/>
                <wp:effectExtent l="0" t="0" r="0" b="2540"/>
                <wp:wrapTopAndBottom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328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E1ED870" w14:textId="7AA6765B" w:rsidR="00B053D6" w:rsidRPr="0023247E" w:rsidRDefault="00B053D6" w:rsidP="00B053D6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noProof/>
                                <w:color w:val="auto"/>
                                <w:sz w:val="24"/>
                                <w:szCs w:val="24"/>
                              </w:rPr>
                            </w:pPr>
                            <w:bookmarkStart w:id="0" w:name="_Toc80873673"/>
                            <w:r w:rsidRPr="00C23C5C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color w:val="auto"/>
                                <w:sz w:val="24"/>
                                <w:szCs w:val="24"/>
                                <w:highlight w:val="yellow"/>
                              </w:rPr>
                              <w:t>Figure S</w:t>
                            </w:r>
                            <w:r w:rsidR="005C5982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color w:val="auto"/>
                                <w:sz w:val="24"/>
                                <w:szCs w:val="24"/>
                                <w:highlight w:val="yellow"/>
                              </w:rPr>
                              <w:t>2</w:t>
                            </w:r>
                            <w:r w:rsidRPr="00C23C5C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color w:val="auto"/>
                                <w:sz w:val="24"/>
                                <w:szCs w:val="24"/>
                                <w:highlight w:val="yellow"/>
                              </w:rPr>
                              <w:t xml:space="preserve">: </w:t>
                            </w:r>
                            <w:r w:rsidR="00C23C5C" w:rsidRPr="00C23C5C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4"/>
                                <w:szCs w:val="24"/>
                                <w:highlight w:val="yellow"/>
                              </w:rPr>
                              <w:t>Photographic representation</w:t>
                            </w:r>
                            <w:r w:rsidRPr="00C23C5C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4"/>
                                <w:szCs w:val="24"/>
                                <w:highlight w:val="yellow"/>
                              </w:rPr>
                              <w:t xml:space="preserve"> of tensile strength</w:t>
                            </w:r>
                            <w:r w:rsidR="00C23C5C" w:rsidRPr="00C23C5C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4"/>
                                <w:szCs w:val="24"/>
                                <w:highlight w:val="yellow"/>
                              </w:rPr>
                              <w:t xml:space="preserve"> analysis of </w:t>
                            </w:r>
                            <w:r w:rsidR="00C23C5C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4"/>
                                <w:szCs w:val="24"/>
                                <w:highlight w:val="yellow"/>
                              </w:rPr>
                              <w:t xml:space="preserve">melt-extruded </w:t>
                            </w:r>
                            <w:r w:rsidR="00C23C5C" w:rsidRPr="00C23C5C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4"/>
                                <w:szCs w:val="24"/>
                                <w:highlight w:val="yellow"/>
                              </w:rPr>
                              <w:t>filament.</w:t>
                            </w:r>
                            <w:r w:rsidRPr="0023247E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CC913ED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left:0;text-align:left;margin-left:1.85pt;margin-top:659.85pt;width:469.55pt;height:.05pt;z-index:25178112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" stroked="f">
                <v:textbox style="mso-fit-shape-to-text:t" inset="0,0,0,0">
                  <w:txbxContent>
                    <w:p w14:paraId="4E1ED870" w14:textId="7AA6765B" w:rsidR="00B053D6" w:rsidRPr="0023247E" w:rsidRDefault="00B053D6" w:rsidP="00B053D6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i w:val="0"/>
                          <w:noProof/>
                          <w:color w:val="auto"/>
                          <w:sz w:val="24"/>
                          <w:szCs w:val="24"/>
                        </w:rPr>
                      </w:pPr>
                      <w:bookmarkStart w:id="1" w:name="_Toc80873673"/>
                      <w:r w:rsidRPr="00C23C5C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color w:val="auto"/>
                          <w:sz w:val="24"/>
                          <w:szCs w:val="24"/>
                          <w:highlight w:val="yellow"/>
                        </w:rPr>
                        <w:t>Figure S</w:t>
                      </w:r>
                      <w:r w:rsidR="005C5982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color w:val="auto"/>
                          <w:sz w:val="24"/>
                          <w:szCs w:val="24"/>
                          <w:highlight w:val="yellow"/>
                        </w:rPr>
                        <w:t>2</w:t>
                      </w:r>
                      <w:r w:rsidRPr="00C23C5C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color w:val="auto"/>
                          <w:sz w:val="24"/>
                          <w:szCs w:val="24"/>
                          <w:highlight w:val="yellow"/>
                        </w:rPr>
                        <w:t xml:space="preserve">: </w:t>
                      </w:r>
                      <w:r w:rsidR="00C23C5C" w:rsidRPr="00C23C5C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4"/>
                          <w:szCs w:val="24"/>
                          <w:highlight w:val="yellow"/>
                        </w:rPr>
                        <w:t>Photographic representation</w:t>
                      </w:r>
                      <w:r w:rsidRPr="00C23C5C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4"/>
                          <w:szCs w:val="24"/>
                          <w:highlight w:val="yellow"/>
                        </w:rPr>
                        <w:t xml:space="preserve"> of tensile strength</w:t>
                      </w:r>
                      <w:r w:rsidR="00C23C5C" w:rsidRPr="00C23C5C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4"/>
                          <w:szCs w:val="24"/>
                          <w:highlight w:val="yellow"/>
                        </w:rPr>
                        <w:t xml:space="preserve"> analysis of </w:t>
                      </w:r>
                      <w:r w:rsidR="00C23C5C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4"/>
                          <w:szCs w:val="24"/>
                          <w:highlight w:val="yellow"/>
                        </w:rPr>
                        <w:t xml:space="preserve">melt-extruded </w:t>
                      </w:r>
                      <w:r w:rsidR="00C23C5C" w:rsidRPr="00C23C5C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4"/>
                          <w:szCs w:val="24"/>
                          <w:highlight w:val="yellow"/>
                        </w:rPr>
                        <w:t>filament.</w:t>
                      </w:r>
                      <w:r w:rsidRPr="0023247E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bookmarkEnd w:id="1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F6781B">
        <w:rPr>
          <w:noProof/>
        </w:rPr>
        <w:fldChar w:fldCharType="begin"/>
      </w:r>
      <w:r w:rsidR="00F6781B">
        <w:rPr>
          <w:noProof/>
        </w:rPr>
        <w:instrText xml:space="preserve"> TOC \h \z \c "Figure" </w:instrText>
      </w:r>
      <w:r w:rsidR="00F6781B">
        <w:rPr>
          <w:noProof/>
        </w:rPr>
        <w:fldChar w:fldCharType="end"/>
      </w:r>
      <w:r w:rsidR="005D178F">
        <w:rPr>
          <w:noProof/>
        </w:rPr>
        <w:br w:type="page"/>
      </w:r>
      <w:r w:rsidR="00016B89" w:rsidRPr="00016B89">
        <w:rPr>
          <w:noProof/>
          <w:highlight w:val="yellow"/>
          <w:lang w:eastAsia="en-IN"/>
        </w:rPr>
        <w:lastRenderedPageBreak/>
        <mc:AlternateContent>
          <mc:Choice Requires="wpg">
            <w:drawing>
              <wp:anchor distT="0" distB="0" distL="114300" distR="114300" simplePos="0" relativeHeight="251787264" behindDoc="0" locked="0" layoutInCell="1" allowOverlap="1" wp14:anchorId="278CB473" wp14:editId="08A09211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5852160" cy="6217920"/>
                <wp:effectExtent l="0" t="0" r="0" b="0"/>
                <wp:wrapTopAndBottom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52160" cy="6217920"/>
                          <a:chOff x="0" y="0"/>
                          <a:chExt cx="5852512" cy="3705339"/>
                        </a:xfrm>
                      </wpg:grpSpPr>
                      <wpg:grpSp>
                        <wpg:cNvPr id="4" name="Group 4"/>
                        <wpg:cNvGrpSpPr/>
                        <wpg:grpSpPr>
                          <a:xfrm>
                            <a:off x="335835" y="0"/>
                            <a:ext cx="5516677" cy="3337560"/>
                            <a:chOff x="0" y="0"/>
                            <a:chExt cx="5516880" cy="3338033"/>
                          </a:xfrm>
                        </wpg:grpSpPr>
                        <pic:pic xmlns:pic="http://schemas.openxmlformats.org/drawingml/2006/picture">
                          <pic:nvPicPr>
                            <pic:cNvPr id="5" name="Picture 5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3711" t="36190" b="3566"/>
                            <a:stretch/>
                          </pic:blipFill>
                          <pic:spPr bwMode="auto">
                            <a:xfrm>
                              <a:off x="0" y="10633"/>
                              <a:ext cx="5516880" cy="332740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6" name="Rectangle 6"/>
                          <wps:cNvSpPr/>
                          <wps:spPr>
                            <a:xfrm>
                              <a:off x="520996" y="0"/>
                              <a:ext cx="4720855" cy="180753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67847" y="661916"/>
                            <a:ext cx="1307740" cy="4301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FCAF2AD" w14:textId="77777777" w:rsidR="005C5982" w:rsidRPr="00A951DA" w:rsidRDefault="005C5982" w:rsidP="005C5982">
                              <w:pP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385623" w:themeColor="accent6" w:themeShade="80"/>
                                  <w:sz w:val="20"/>
                                  <w:szCs w:val="16"/>
                                </w:rPr>
                              </w:pPr>
                              <w:r w:rsidRPr="00A951DA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385623" w:themeColor="accent6" w:themeShade="80"/>
                                  <w:sz w:val="20"/>
                                  <w:szCs w:val="16"/>
                                </w:rPr>
                                <w:t>EH-PZQ: 0.0%w/w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67813" y="1712741"/>
                            <a:ext cx="1439117" cy="4301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FB4E35E" w14:textId="77777777" w:rsidR="005C5982" w:rsidRPr="00A951DA" w:rsidRDefault="005C5982" w:rsidP="005C5982">
                              <w:pP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820041"/>
                                  <w:sz w:val="20"/>
                                  <w:szCs w:val="16"/>
                                </w:rPr>
                              </w:pPr>
                              <w:r w:rsidRPr="00A951DA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820041"/>
                                  <w:sz w:val="20"/>
                                  <w:szCs w:val="16"/>
                                </w:rPr>
                                <w:t>EH-PZQ: 3.5%w/w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95142" y="2717677"/>
                            <a:ext cx="1285359" cy="4301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B786A1E" w14:textId="77777777" w:rsidR="005C5982" w:rsidRPr="00A951DA" w:rsidRDefault="005C5982" w:rsidP="005C5982">
                              <w:pP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D05F12"/>
                                  <w:sz w:val="20"/>
                                  <w:szCs w:val="16"/>
                                </w:rPr>
                              </w:pPr>
                              <w:r w:rsidRPr="00A951DA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D05F12"/>
                                  <w:sz w:val="20"/>
                                  <w:szCs w:val="16"/>
                                </w:rPr>
                                <w:t>EH-PZQ 6.5%w/w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5" name="Text Box 2"/>
                        <wps:cNvSpPr txBox="1">
                          <a:spLocks noChangeArrowheads="1"/>
                        </wps:cNvSpPr>
                        <wps:spPr bwMode="auto">
                          <a:xfrm rot="16200000">
                            <a:off x="-1039177" y="1388660"/>
                            <a:ext cx="2360930" cy="2825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EFD713C" w14:textId="77777777" w:rsidR="005C5982" w:rsidRPr="00551837" w:rsidRDefault="005C5982" w:rsidP="005C5982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color w:val="2F5496" w:themeColor="accent1" w:themeShade="BF"/>
                                  <w:lang w:val="en-US"/>
                                </w:rPr>
                              </w:pPr>
                              <w:r w:rsidRPr="00551837">
                                <w:rPr>
                                  <w:rFonts w:ascii="Times New Roman" w:hAnsi="Times New Roman" w:cs="Times New Roman"/>
                                  <w:b/>
                                  <w:color w:val="2F5496" w:themeColor="accent1" w:themeShade="BF"/>
                                  <w:lang w:val="en-US"/>
                                </w:rPr>
                                <w:t>Transmittance [%]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932623" y="3330054"/>
                            <a:ext cx="2292350" cy="37528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C91FF1D" w14:textId="77777777" w:rsidR="005C5982" w:rsidRPr="00551837" w:rsidRDefault="005C5982" w:rsidP="005C5982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color w:val="2F5496" w:themeColor="accent1" w:themeShade="BF"/>
                                  <w:lang w:val="en-US"/>
                                </w:rPr>
                              </w:pPr>
                              <w:r w:rsidRPr="00551837">
                                <w:rPr>
                                  <w:rFonts w:ascii="Times New Roman" w:hAnsi="Times New Roman" w:cs="Times New Roman"/>
                                  <w:b/>
                                  <w:color w:val="2F5496" w:themeColor="accent1" w:themeShade="BF"/>
                                  <w:lang w:val="en-US"/>
                                </w:rPr>
                                <w:t>Wavenumber (cm</w:t>
                              </w:r>
                              <w:r w:rsidRPr="008A1E7A">
                                <w:rPr>
                                  <w:rFonts w:ascii="Times New Roman" w:hAnsi="Times New Roman" w:cs="Times New Roman"/>
                                  <w:b/>
                                  <w:color w:val="2F5496" w:themeColor="accent1" w:themeShade="BF"/>
                                  <w:vertAlign w:val="superscript"/>
                                  <w:lang w:val="en-US"/>
                                </w:rPr>
                                <w:t>-1</w:t>
                              </w:r>
                              <w:r w:rsidRPr="00551837">
                                <w:rPr>
                                  <w:rFonts w:ascii="Times New Roman" w:hAnsi="Times New Roman" w:cs="Times New Roman"/>
                                  <w:b/>
                                  <w:color w:val="2F5496" w:themeColor="accent1" w:themeShade="BF"/>
                                  <w:lang w:val="en-US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78CB473" id="Group 3" o:spid="_x0000_s1027" style="position:absolute;left:0;text-align:left;margin-left:0;margin-top:0;width:460.8pt;height:489.6pt;z-index:251787264;mso-position-horizontal:left;mso-position-horizontal-relative:margin;mso-height-relative:margin" coordsize="58525,370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">
                <v:group id="Group 4" o:spid="_x0000_s1028" style="position:absolute;left:3358;width:55167;height:33375" coordsize="55168,33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5" o:spid="_x0000_s1029" type="#_x0000_t75" style="position:absolute;top:106;width:55168;height:332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">
                    <v:imagedata r:id="rId15" o:title="" croptop="23717f" cropbottom="2337f" cropleft="2432f"/>
                  </v:shape>
                  <v:rect id="Rectangle 6" o:spid="_x0000_s1030" style="position:absolute;left:5209;width:47209;height:18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" fillcolor="white [3201]" stroked="f" strokeweight="1pt"/>
                </v:group>
                <v:shape id="Text Box 2" o:spid="_x0000_s1031" type="#_x0000_t202" style="position:absolute;left:5678;top:6619;width:13077;height:43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2FCAF2AD" w14:textId="77777777" w:rsidR="005C5982" w:rsidRPr="00A951DA" w:rsidRDefault="005C5982" w:rsidP="005C5982">
                        <w:pPr>
                          <w:rPr>
                            <w:rFonts w:ascii="Times New Roman" w:hAnsi="Times New Roman" w:cs="Times New Roman"/>
                            <w:b/>
                            <w:bCs/>
                            <w:color w:val="385623" w:themeColor="accent6" w:themeShade="80"/>
                            <w:sz w:val="20"/>
                            <w:szCs w:val="16"/>
                          </w:rPr>
                        </w:pPr>
                        <w:r w:rsidRPr="00A951DA">
                          <w:rPr>
                            <w:rFonts w:ascii="Times New Roman" w:hAnsi="Times New Roman" w:cs="Times New Roman"/>
                            <w:b/>
                            <w:bCs/>
                            <w:color w:val="385623" w:themeColor="accent6" w:themeShade="80"/>
                            <w:sz w:val="20"/>
                            <w:szCs w:val="16"/>
                          </w:rPr>
                          <w:t>EH-PZQ: 0.0%w/w</w:t>
                        </w:r>
                      </w:p>
                    </w:txbxContent>
                  </v:textbox>
                </v:shape>
                <v:shape id="Text Box 2" o:spid="_x0000_s1032" type="#_x0000_t202" style="position:absolute;left:5678;top:17127;width:14391;height:4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" filled="f" stroked="f">
                  <v:textbox>
                    <w:txbxContent>
                      <w:p w14:paraId="1FB4E35E" w14:textId="77777777" w:rsidR="005C5982" w:rsidRPr="00A951DA" w:rsidRDefault="005C5982" w:rsidP="005C5982">
                        <w:pPr>
                          <w:rPr>
                            <w:rFonts w:ascii="Times New Roman" w:hAnsi="Times New Roman" w:cs="Times New Roman"/>
                            <w:b/>
                            <w:bCs/>
                            <w:color w:val="820041"/>
                            <w:sz w:val="20"/>
                            <w:szCs w:val="16"/>
                          </w:rPr>
                        </w:pPr>
                        <w:r w:rsidRPr="00A951DA">
                          <w:rPr>
                            <w:rFonts w:ascii="Times New Roman" w:hAnsi="Times New Roman" w:cs="Times New Roman"/>
                            <w:b/>
                            <w:bCs/>
                            <w:color w:val="820041"/>
                            <w:sz w:val="20"/>
                            <w:szCs w:val="16"/>
                          </w:rPr>
                          <w:t>EH-PZQ: 3.5%w/w</w:t>
                        </w:r>
                      </w:p>
                    </w:txbxContent>
                  </v:textbox>
                </v:shape>
                <v:shape id="Text Box 2" o:spid="_x0000_s1033" type="#_x0000_t202" style="position:absolute;left:5951;top:27176;width:12854;height:4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<v:textbox>
                    <w:txbxContent>
                      <w:p w14:paraId="3B786A1E" w14:textId="77777777" w:rsidR="005C5982" w:rsidRPr="00A951DA" w:rsidRDefault="005C5982" w:rsidP="005C5982">
                        <w:pPr>
                          <w:rPr>
                            <w:rFonts w:ascii="Times New Roman" w:hAnsi="Times New Roman" w:cs="Times New Roman"/>
                            <w:b/>
                            <w:bCs/>
                            <w:color w:val="D05F12"/>
                            <w:sz w:val="20"/>
                            <w:szCs w:val="16"/>
                          </w:rPr>
                        </w:pPr>
                        <w:r w:rsidRPr="00A951DA">
                          <w:rPr>
                            <w:rFonts w:ascii="Times New Roman" w:hAnsi="Times New Roman" w:cs="Times New Roman"/>
                            <w:b/>
                            <w:bCs/>
                            <w:color w:val="D05F12"/>
                            <w:sz w:val="20"/>
                            <w:szCs w:val="16"/>
                          </w:rPr>
                          <w:t>EH-PZQ 6.5%w/w</w:t>
                        </w:r>
                      </w:p>
                    </w:txbxContent>
                  </v:textbox>
                </v:shape>
                <v:shape id="Text Box 2" o:spid="_x0000_s1034" type="#_x0000_t202" style="position:absolute;left:-10392;top:13886;width:23610;height:2825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" stroked="f">
                  <v:textbox>
                    <w:txbxContent>
                      <w:p w14:paraId="2EFD713C" w14:textId="77777777" w:rsidR="005C5982" w:rsidRPr="00551837" w:rsidRDefault="005C5982" w:rsidP="005C5982">
                        <w:pPr>
                          <w:jc w:val="center"/>
                          <w:rPr>
                            <w:rFonts w:ascii="Times New Roman" w:hAnsi="Times New Roman" w:cs="Times New Roman"/>
                            <w:b/>
                            <w:color w:val="2F5496" w:themeColor="accent1" w:themeShade="BF"/>
                            <w:lang w:val="en-US"/>
                          </w:rPr>
                        </w:pPr>
                        <w:r w:rsidRPr="00551837">
                          <w:rPr>
                            <w:rFonts w:ascii="Times New Roman" w:hAnsi="Times New Roman" w:cs="Times New Roman"/>
                            <w:b/>
                            <w:color w:val="2F5496" w:themeColor="accent1" w:themeShade="BF"/>
                            <w:lang w:val="en-US"/>
                          </w:rPr>
                          <w:t>Transmittance [%]</w:t>
                        </w:r>
                      </w:p>
                    </w:txbxContent>
                  </v:textbox>
                </v:shape>
                <v:shape id="Text Box 2" o:spid="_x0000_s1035" type="#_x0000_t202" style="position:absolute;left:19326;top:33300;width:22923;height:37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" stroked="f">
                  <v:textbox>
                    <w:txbxContent>
                      <w:p w14:paraId="7C91FF1D" w14:textId="77777777" w:rsidR="005C5982" w:rsidRPr="00551837" w:rsidRDefault="005C5982" w:rsidP="005C5982">
                        <w:pPr>
                          <w:jc w:val="center"/>
                          <w:rPr>
                            <w:rFonts w:ascii="Times New Roman" w:hAnsi="Times New Roman" w:cs="Times New Roman"/>
                            <w:b/>
                            <w:color w:val="2F5496" w:themeColor="accent1" w:themeShade="BF"/>
                            <w:lang w:val="en-US"/>
                          </w:rPr>
                        </w:pPr>
                        <w:r w:rsidRPr="00551837">
                          <w:rPr>
                            <w:rFonts w:ascii="Times New Roman" w:hAnsi="Times New Roman" w:cs="Times New Roman"/>
                            <w:b/>
                            <w:color w:val="2F5496" w:themeColor="accent1" w:themeShade="BF"/>
                            <w:lang w:val="en-US"/>
                          </w:rPr>
                          <w:t>Wavenumber (cm</w:t>
                        </w:r>
                        <w:r w:rsidRPr="008A1E7A">
                          <w:rPr>
                            <w:rFonts w:ascii="Times New Roman" w:hAnsi="Times New Roman" w:cs="Times New Roman"/>
                            <w:b/>
                            <w:color w:val="2F5496" w:themeColor="accent1" w:themeShade="BF"/>
                            <w:vertAlign w:val="superscript"/>
                            <w:lang w:val="en-US"/>
                          </w:rPr>
                          <w:t>-1</w:t>
                        </w:r>
                        <w:r w:rsidRPr="00551837">
                          <w:rPr>
                            <w:rFonts w:ascii="Times New Roman" w:hAnsi="Times New Roman" w:cs="Times New Roman"/>
                            <w:b/>
                            <w:color w:val="2F5496" w:themeColor="accent1" w:themeShade="BF"/>
                            <w:lang w:val="en-US"/>
                          </w:rPr>
                          <w:t>)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5C5982" w:rsidRPr="00016B89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yellow"/>
        </w:rPr>
        <w:t xml:space="preserve">Figure S3: </w:t>
      </w:r>
      <w:r w:rsidR="005C5982" w:rsidRPr="00016B89">
        <w:rPr>
          <w:rFonts w:ascii="Times New Roman" w:hAnsi="Times New Roman" w:cs="Times New Roman"/>
          <w:sz w:val="24"/>
          <w:szCs w:val="24"/>
          <w:highlight w:val="yellow"/>
        </w:rPr>
        <w:t xml:space="preserve">FTIR-ATR spectra of non-plasticized </w:t>
      </w:r>
      <w:r w:rsidR="005C5982" w:rsidRPr="00016B89">
        <w:rPr>
          <w:rFonts w:ascii="Times New Roman" w:hAnsi="Times New Roman" w:cs="Times New Roman"/>
          <w:bCs/>
          <w:color w:val="000000" w:themeColor="text1"/>
          <w:sz w:val="24"/>
          <w:szCs w:val="24"/>
          <w:highlight w:val="yellow"/>
        </w:rPr>
        <w:t>(EH-PZQ</w:t>
      </w:r>
      <w:r w:rsidR="00016B89" w:rsidRPr="00016B89">
        <w:rPr>
          <w:rFonts w:ascii="Times New Roman" w:hAnsi="Times New Roman" w:cs="Times New Roman"/>
          <w:bCs/>
          <w:color w:val="000000" w:themeColor="text1"/>
          <w:sz w:val="24"/>
          <w:szCs w:val="24"/>
          <w:highlight w:val="yellow"/>
        </w:rPr>
        <w:t>:</w:t>
      </w:r>
      <w:r w:rsidR="005C5982" w:rsidRPr="00016B89">
        <w:rPr>
          <w:rFonts w:ascii="Times New Roman" w:hAnsi="Times New Roman" w:cs="Times New Roman"/>
          <w:bCs/>
          <w:color w:val="000000" w:themeColor="text1"/>
          <w:sz w:val="24"/>
          <w:szCs w:val="24"/>
          <w:highlight w:val="yellow"/>
        </w:rPr>
        <w:t xml:space="preserve"> 0.0% w/w) and plasticized (EH-PZQ</w:t>
      </w:r>
      <w:r w:rsidR="00016B89" w:rsidRPr="00016B89">
        <w:rPr>
          <w:rFonts w:ascii="Times New Roman" w:hAnsi="Times New Roman" w:cs="Times New Roman"/>
          <w:bCs/>
          <w:color w:val="000000" w:themeColor="text1"/>
          <w:sz w:val="24"/>
          <w:szCs w:val="24"/>
          <w:highlight w:val="yellow"/>
        </w:rPr>
        <w:t>:</w:t>
      </w:r>
      <w:r w:rsidR="005C5982" w:rsidRPr="00016B89">
        <w:rPr>
          <w:rFonts w:ascii="Times New Roman" w:hAnsi="Times New Roman" w:cs="Times New Roman"/>
          <w:bCs/>
          <w:color w:val="000000" w:themeColor="text1"/>
          <w:sz w:val="24"/>
          <w:szCs w:val="24"/>
          <w:highlight w:val="yellow"/>
        </w:rPr>
        <w:t xml:space="preserve"> 3.5% w/w &amp; EH-PZQ 6.5%w/w) melt</w:t>
      </w:r>
      <w:r w:rsidR="00016B89" w:rsidRPr="00016B89">
        <w:rPr>
          <w:rFonts w:ascii="Times New Roman" w:hAnsi="Times New Roman" w:cs="Times New Roman"/>
          <w:bCs/>
          <w:color w:val="000000" w:themeColor="text1"/>
          <w:sz w:val="24"/>
          <w:szCs w:val="24"/>
          <w:highlight w:val="yellow"/>
        </w:rPr>
        <w:t>-</w:t>
      </w:r>
      <w:r w:rsidR="005C5982" w:rsidRPr="00016B89">
        <w:rPr>
          <w:rFonts w:ascii="Times New Roman" w:hAnsi="Times New Roman" w:cs="Times New Roman"/>
          <w:bCs/>
          <w:color w:val="000000" w:themeColor="text1"/>
          <w:sz w:val="24"/>
          <w:szCs w:val="24"/>
          <w:highlight w:val="yellow"/>
        </w:rPr>
        <w:t>extruded filament.</w:t>
      </w:r>
    </w:p>
    <w:p w14:paraId="62F2FFC1" w14:textId="43E886F0" w:rsidR="00FD2D3B" w:rsidRPr="001D430C" w:rsidRDefault="00F3669C" w:rsidP="001D430C">
      <w:pPr>
        <w:spacing w:after="0" w:line="360" w:lineRule="auto"/>
        <w:jc w:val="center"/>
        <w:rPr>
          <w:rFonts w:ascii="Times" w:hAnsi="Times"/>
          <w:color w:val="000000"/>
          <w:sz w:val="24"/>
        </w:rPr>
      </w:pPr>
      <w:r>
        <w:rPr>
          <w:rFonts w:ascii="Times New Roman" w:hAnsi="Times New Roman" w:cs="Times New Roman"/>
          <w:noProof/>
          <w:lang w:eastAsia="en-IN"/>
        </w:rPr>
        <w:lastRenderedPageBreak/>
        <mc:AlternateContent>
          <mc:Choice Requires="wpg">
            <w:drawing>
              <wp:anchor distT="0" distB="0" distL="114300" distR="114300" simplePos="0" relativeHeight="251783168" behindDoc="0" locked="0" layoutInCell="1" allowOverlap="1" wp14:anchorId="21BE8A56" wp14:editId="7E57CA29">
                <wp:simplePos x="0" y="0"/>
                <wp:positionH relativeFrom="margin">
                  <wp:posOffset>-215265</wp:posOffset>
                </wp:positionH>
                <wp:positionV relativeFrom="paragraph">
                  <wp:posOffset>0</wp:posOffset>
                </wp:positionV>
                <wp:extent cx="6122035" cy="8126095"/>
                <wp:effectExtent l="0" t="0" r="0" b="8255"/>
                <wp:wrapTopAndBottom/>
                <wp:docPr id="52" name="Group 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22035" cy="8126095"/>
                          <a:chOff x="0" y="0"/>
                          <a:chExt cx="5940467" cy="6904017"/>
                        </a:xfrm>
                      </wpg:grpSpPr>
                      <wpg:grpSp>
                        <wpg:cNvPr id="39" name="Group 39"/>
                        <wpg:cNvGrpSpPr/>
                        <wpg:grpSpPr>
                          <a:xfrm>
                            <a:off x="1552575" y="2228850"/>
                            <a:ext cx="4384800" cy="2203200"/>
                            <a:chOff x="0" y="0"/>
                            <a:chExt cx="5731417" cy="3376381"/>
                          </a:xfrm>
                        </wpg:grpSpPr>
                        <pic:pic xmlns:pic="http://schemas.openxmlformats.org/drawingml/2006/picture">
                          <pic:nvPicPr>
                            <pic:cNvPr id="36" name="Picture 36" descr="E:\PHD\PHD Project (main)\Praziquantel\3D printing\Part -II\Data\DMA &amp; Rheometery\data file\EH_PZQ_3pt5_mapping_2.JPG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650" b="1555"/>
                            <a:stretch/>
                          </pic:blipFill>
                          <pic:spPr bwMode="auto">
                            <a:xfrm>
                              <a:off x="0" y="0"/>
                              <a:ext cx="5730875" cy="33756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8" name="Picture 38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25424" t="28847" r="29165" b="30465"/>
                            <a:stretch/>
                          </pic:blipFill>
                          <pic:spPr bwMode="auto">
                            <a:xfrm>
                              <a:off x="2849787" y="1654896"/>
                              <a:ext cx="2881630" cy="172148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wpg:grpSp>
                        <wpg:cNvPr id="42" name="Group 42"/>
                        <wpg:cNvGrpSpPr/>
                        <wpg:grpSpPr>
                          <a:xfrm>
                            <a:off x="1552575" y="4457700"/>
                            <a:ext cx="4385945" cy="2446317"/>
                            <a:chOff x="0" y="0"/>
                            <a:chExt cx="5010785" cy="3290174"/>
                          </a:xfrm>
                        </wpg:grpSpPr>
                        <pic:pic xmlns:pic="http://schemas.openxmlformats.org/drawingml/2006/picture">
                          <pic:nvPicPr>
                            <pic:cNvPr id="40" name="Picture 40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1743" r="-458" b="1673"/>
                            <a:stretch/>
                          </pic:blipFill>
                          <pic:spPr bwMode="auto">
                            <a:xfrm>
                              <a:off x="0" y="0"/>
                              <a:ext cx="5010785" cy="328930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41" name="Picture 4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7332" t="24267" r="17600" b="25217"/>
                            <a:stretch/>
                          </pic:blipFill>
                          <pic:spPr bwMode="auto">
                            <a:xfrm>
                              <a:off x="2493819" y="1615044"/>
                              <a:ext cx="2486660" cy="167513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wpg:grpSp>
                        <wpg:cNvPr id="51" name="Group 51"/>
                        <wpg:cNvGrpSpPr/>
                        <wpg:grpSpPr>
                          <a:xfrm>
                            <a:off x="0" y="0"/>
                            <a:ext cx="5940467" cy="5968834"/>
                            <a:chOff x="0" y="0"/>
                            <a:chExt cx="5940467" cy="5968834"/>
                          </a:xfrm>
                        </wpg:grpSpPr>
                        <wpg:grpSp>
                          <wpg:cNvPr id="37" name="Group 37"/>
                          <wpg:cNvGrpSpPr/>
                          <wpg:grpSpPr>
                            <a:xfrm>
                              <a:off x="1555667" y="0"/>
                              <a:ext cx="4384800" cy="2203200"/>
                              <a:chOff x="0" y="0"/>
                              <a:chExt cx="4733925" cy="2781300"/>
                            </a:xfrm>
                          </wpg:grpSpPr>
                          <pic:pic xmlns:pic="http://schemas.openxmlformats.org/drawingml/2006/picture">
                            <pic:nvPicPr>
                              <pic:cNvPr id="24" name="Picture 24" descr="E:\PHD\PHD Project (main)\Praziquantel\3D printing\Part -II\Data\DMA &amp; Rheometery\data file\EH_PZQ_0_mapping.JPG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20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t="681"/>
                              <a:stretch/>
                            </pic:blipFill>
                            <pic:spPr bwMode="auto">
                              <a:xfrm>
                                <a:off x="0" y="0"/>
                                <a:ext cx="4733925" cy="27813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27" name="Picture 27" descr="E:\PHD\PHD Project (main)\Praziquantel\3D printing\Part -II\Data\DMA &amp; Rheometery\data file\EH_PZQ_0_mapping_img1.JPG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2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37846" t="33185" r="39370" b="35068"/>
                              <a:stretch/>
                            </pic:blipFill>
                            <pic:spPr bwMode="auto">
                              <a:xfrm>
                                <a:off x="2390775" y="1371600"/>
                                <a:ext cx="2340610" cy="14001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wpg:grpSp>
                        <wpg:grpSp>
                          <wpg:cNvPr id="50" name="Group 50"/>
                          <wpg:cNvGrpSpPr/>
                          <wpg:grpSpPr>
                            <a:xfrm>
                              <a:off x="0" y="706582"/>
                              <a:ext cx="1433830" cy="5262252"/>
                              <a:chOff x="0" y="0"/>
                              <a:chExt cx="1433830" cy="5262252"/>
                            </a:xfrm>
                          </wpg:grpSpPr>
                          <wps:wsp>
                            <wps:cNvPr id="44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02080" cy="5194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196DE67" w14:textId="72251769" w:rsidR="00B053D6" w:rsidRPr="00C37EF8" w:rsidRDefault="00B053D6" w:rsidP="00B053D6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C37EF8">
                                    <w:rPr>
                                      <w:rFonts w:ascii="Times New Roman" w:hAnsi="Times New Roman" w:cs="Times New Roman"/>
                                      <w:b/>
                                      <w:sz w:val="28"/>
                                      <w:szCs w:val="28"/>
                                      <w:lang w:val="en-US"/>
                                    </w:rPr>
                                    <w:t>EH-PZQ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sz w:val="28"/>
                                      <w:szCs w:val="28"/>
                                      <w:lang w:val="en-US"/>
                                    </w:rPr>
                                    <w:t>:</w:t>
                                  </w:r>
                                  <w:r w:rsidRPr="00C37EF8">
                                    <w:rPr>
                                      <w:rFonts w:ascii="Times New Roman" w:hAnsi="Times New Roman" w:cs="Times New Roman"/>
                                      <w:b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0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sz w:val="28"/>
                                      <w:szCs w:val="28"/>
                                      <w:lang w:val="en-US"/>
                                    </w:rPr>
                                    <w:t>.0</w:t>
                                  </w:r>
                                  <w:r w:rsidRPr="00C37EF8">
                                    <w:rPr>
                                      <w:rFonts w:ascii="Times New Roman" w:hAnsi="Times New Roman" w:cs="Times New Roman"/>
                                      <w:b/>
                                      <w:sz w:val="28"/>
                                      <w:szCs w:val="28"/>
                                      <w:lang w:val="en-US"/>
                                    </w:rPr>
                                    <w:t>%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sz w:val="28"/>
                                      <w:szCs w:val="28"/>
                                      <w:lang w:val="en-US"/>
                                    </w:rPr>
                                    <w:t>w/w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b" anchorCtr="0">
                              <a:noAutofit/>
                            </wps:bodyPr>
                          </wps:wsp>
                          <wps:wsp>
                            <wps:cNvPr id="46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2411604"/>
                                <a:ext cx="1433830" cy="5194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3DEFE3E" w14:textId="61FCBC4D" w:rsidR="00B053D6" w:rsidRPr="00C37EF8" w:rsidRDefault="00B053D6" w:rsidP="00B053D6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sz w:val="28"/>
                                      <w:szCs w:val="28"/>
                                      <w:lang w:val="en-US"/>
                                    </w:rPr>
                                    <w:t>EH-PZQ: 3.5</w:t>
                                  </w:r>
                                  <w:r w:rsidRPr="00C37EF8">
                                    <w:rPr>
                                      <w:rFonts w:ascii="Times New Roman" w:hAnsi="Times New Roman" w:cs="Times New Roman"/>
                                      <w:b/>
                                      <w:sz w:val="28"/>
                                      <w:szCs w:val="28"/>
                                      <w:lang w:val="en-US"/>
                                    </w:rPr>
                                    <w:t>%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sz w:val="28"/>
                                      <w:szCs w:val="28"/>
                                      <w:lang w:val="en-US"/>
                                    </w:rPr>
                                    <w:t>w/w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b" anchorCtr="0">
                              <a:noAutofit/>
                            </wps:bodyPr>
                          </wps:wsp>
                          <wps:wsp>
                            <wps:cNvPr id="47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4742822"/>
                                <a:ext cx="1433830" cy="5194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CCC6EDB" w14:textId="7EB0408A" w:rsidR="00B053D6" w:rsidRPr="00C37EF8" w:rsidRDefault="00B053D6" w:rsidP="00B053D6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sz w:val="28"/>
                                      <w:szCs w:val="28"/>
                                      <w:lang w:val="en-US"/>
                                    </w:rPr>
                                    <w:t>EH-PZQ: 6.5</w:t>
                                  </w:r>
                                  <w:r w:rsidRPr="00C37EF8">
                                    <w:rPr>
                                      <w:rFonts w:ascii="Times New Roman" w:hAnsi="Times New Roman" w:cs="Times New Roman"/>
                                      <w:b/>
                                      <w:sz w:val="28"/>
                                      <w:szCs w:val="28"/>
                                      <w:lang w:val="en-US"/>
                                    </w:rPr>
                                    <w:t>%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sz w:val="28"/>
                                      <w:szCs w:val="28"/>
                                      <w:lang w:val="en-US"/>
                                    </w:rPr>
                                    <w:t>w/w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b" anchorCtr="0">
                              <a:noAutofit/>
                            </wps:bodyPr>
                          </wps:wsp>
                          <wps:wsp>
                            <wps:cNvPr id="48" name="Straight Connector 48"/>
                            <wps:cNvCnPr/>
                            <wps:spPr>
                              <a:xfrm>
                                <a:off x="668215" y="778747"/>
                                <a:ext cx="0" cy="1419225"/>
                              </a:xfrm>
                              <a:prstGeom prst="line">
                                <a:avLst/>
                              </a:prstGeom>
                              <a:ln w="190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9" name="Straight Connector 49"/>
                            <wps:cNvCnPr/>
                            <wps:spPr>
                              <a:xfrm>
                                <a:off x="668215" y="3180303"/>
                                <a:ext cx="0" cy="1405255"/>
                              </a:xfrm>
                              <a:prstGeom prst="line">
                                <a:avLst/>
                              </a:prstGeom>
                              <a:ln w="1905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1BE8A56" id="Group 52" o:spid="_x0000_s1036" style="position:absolute;left:0;text-align:left;margin-left:-16.95pt;margin-top:0;width:482.05pt;height:639.85pt;z-index:251783168;mso-position-horizontal-relative:margin;mso-width-relative:margin;mso-height-relative:margin" coordsize="59404,69040" o:gfxdata="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FJhbWFuX3VzZXIAAAAFkAMAAgAAABQAABCkkAQAAgAAABQA&#10;ABC4kpEAAgAAAAMwMQAAkpIAAgAAAAMwMQAA6hwABwAACAwAAAiYAAAAABzqAAAAC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PD94cGFja2V0IGVuZD0ndyc/Pv/b&#10;AEMABwUFBgUEBwYFBggHBwgKEQsKCQkKFQ8QDBEYFRoZGBUYFxseJyEbHSUdFxgiLiIlKCkrLCsa&#10;IC8zLyoyJyorKv/bAEMBBwgICgkKFAsLFCocGBwqKioqKioqKioqKioqKioqKioqKioqKioqKioq&#10;KioqKioqKioqKioqKioqKioqKioqKv/AABEIAy8EVg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UmFtYW5fdXNlcgAA&#10;AAWQAwACAAAAFAAAEKSQBAACAAAAFAAAELiSkQACAAAAAzQyAACSkgACAAAAAzQyAADqHAAHAAAI&#10;DAAACJgAAAAAHOoAAAAI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8P3hwYWNrZXQgZW5kPSd3Jz8+/9sAQwAHBQUGBQQHBgUGCAcHCAoRCwoJCQoVDxAMERgVGhkY&#10;FRgXGx4nIRsdJR0XGCIuIiUoKSssKxogLzMvKjInKisq/9sAQwEHCAgKCQoUCwsUKhwYHCoqKioq&#10;KioqKioqKioqKioqKioqKioqKioqKioqKioqKioqKioqKioqKioqKioqKioq/8AAEQgDLART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">
                <v:group id="Group 39" o:spid="_x0000_s1037" style="position:absolute;left:15525;top:22288;width:43848;height:22032" coordsize="57314,337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jfn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jGfw9yX8ALn8BQAA//8DAFBLAQItABQABgAIAAAAIQDb4fbL7gAAAIUBAAATAAAAAAAAAAAA&#10;AAAAAAAAAABbQ29udGVudF9UeXBlc10ueG1sUEsBAi0AFAAGAAgAAAAhAFr0LFu/AAAAFQEAAAsA&#10;AAAAAAAAAAAAAAAAHwEAAF9yZWxzLy5yZWxzUEsBAi0AFAAGAAgAAAAhADeyN+fEAAAA2wAAAA8A&#10;AAAAAAAAAAAAAAAABwIAAGRycy9kb3ducmV2LnhtbFBLBQYAAAAAAwADALcAAAD4AgAAAAA=&#10;">
                  <v:shape id="Picture 36" o:spid="_x0000_s1038" type="#_x0000_t75" style="position:absolute;width:57308;height:337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">
                    <v:imagedata r:id="rId22" o:title="EH_PZQ_3pt5_mapping_2" croptop="426f" cropbottom="1019f"/>
                  </v:shape>
                  <v:shape id="Picture 38" o:spid="_x0000_s1039" type="#_x0000_t75" style="position:absolute;left:28497;top:16548;width:28817;height:172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">
                    <v:imagedata r:id="rId23" o:title="" croptop="18905f" cropbottom="19966f" cropleft="16662f" cropright="19114f"/>
                  </v:shape>
                </v:group>
                <v:group id="Group 42" o:spid="_x0000_s1040" style="position:absolute;left:15525;top:44577;width:43860;height:24463" coordsize="50107,329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Nbr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xE8v4QfIBcPAAAA//8DAFBLAQItABQABgAIAAAAIQDb4fbL7gAAAIUBAAATAAAAAAAAAAAA&#10;AAAAAAAAAABbQ29udGVudF9UeXBlc10ueG1sUEsBAi0AFAAGAAgAAAAhAFr0LFu/AAAAFQEAAAsA&#10;AAAAAAAAAAAAAAAAHwEAAF9yZWxzLy5yZWxzUEsBAi0AFAAGAAgAAAAhAGEQ1uvEAAAA2wAAAA8A&#10;AAAAAAAAAAAAAAAABwIAAGRycy9kb3ducmV2LnhtbFBLBQYAAAAAAwADALcAAAD4AgAAAAA=&#10;">
                  <v:shape id="Picture 40" o:spid="_x0000_s1041" type="#_x0000_t75" style="position:absolute;width:50107;height:328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">
                    <v:imagedata r:id="rId24" o:title="" croptop="1142f" cropbottom="1096f" cropright="-300f"/>
                  </v:shape>
                  <v:shape id="Picture 41" o:spid="_x0000_s1042" type="#_x0000_t75" style="position:absolute;left:24938;top:16150;width:24866;height:167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">
                    <v:imagedata r:id="rId25" o:title="" croptop="15904f" cropbottom="16526f" cropleft="11359f" cropright="11534f"/>
                  </v:shape>
                </v:group>
                <v:group id="Group 51" o:spid="_x0000_s1043" style="position:absolute;width:59404;height:59688" coordsize="59404,596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<v:group id="Group 37" o:spid="_x0000_s1044" style="position:absolute;left:15556;width:43848;height:22032" coordsize="47339,278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  <v:shape id="Picture 24" o:spid="_x0000_s1045" type="#_x0000_t75" style="position:absolute;width:47339;height:278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">
                      <v:imagedata r:id="rId26" o:title="EH_PZQ_0_mapping" croptop="446f"/>
                    </v:shape>
                    <v:shape id="Picture 27" o:spid="_x0000_s1046" type="#_x0000_t75" style="position:absolute;left:23907;top:13716;width:23406;height:14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">
                      <v:imagedata r:id="rId27" o:title="EH_PZQ_0_mapping_img1" croptop="21748f" cropbottom="22982f" cropleft="24803f" cropright="25802f"/>
                    </v:shape>
                  </v:group>
                  <v:group id="Group 50" o:spid="_x0000_s1047" style="position:absolute;top:7065;width:14338;height:52623" coordsize="14338,526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  <v:shape id="Text Box 2" o:spid="_x0000_s1048" type="#_x0000_t202" style="position:absolute;width:14020;height:519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">
                      <v:textbox>
                        <w:txbxContent>
                          <w:p w14:paraId="7196DE67" w14:textId="72251769" w:rsidR="00B053D6" w:rsidRPr="00C37EF8" w:rsidRDefault="00B053D6" w:rsidP="00B053D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C37EF8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  <w:lang w:val="en-US"/>
                              </w:rPr>
                              <w:t>EH-PZQ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  <w:lang w:val="en-US"/>
                              </w:rPr>
                              <w:t>:</w:t>
                            </w:r>
                            <w:r w:rsidRPr="00C37EF8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  <w:lang w:val="en-US"/>
                              </w:rPr>
                              <w:t xml:space="preserve"> 0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  <w:lang w:val="en-US"/>
                              </w:rPr>
                              <w:t>.0</w:t>
                            </w:r>
                            <w:r w:rsidRPr="00C37EF8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  <w:lang w:val="en-US"/>
                              </w:rPr>
                              <w:t>%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  <w:lang w:val="en-US"/>
                              </w:rPr>
                              <w:t>w/w</w:t>
                            </w:r>
                          </w:p>
                        </w:txbxContent>
                      </v:textbox>
                    </v:shape>
                    <v:shape id="Text Box 2" o:spid="_x0000_s1049" type="#_x0000_t202" style="position:absolute;top:24116;width:14338;height:519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">
                      <v:textbox>
                        <w:txbxContent>
                          <w:p w14:paraId="43DEFE3E" w14:textId="61FCBC4D" w:rsidR="00B053D6" w:rsidRPr="00C37EF8" w:rsidRDefault="00B053D6" w:rsidP="00B053D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  <w:lang w:val="en-US"/>
                              </w:rPr>
                              <w:t>EH-PZQ: 3.5</w:t>
                            </w:r>
                            <w:r w:rsidRPr="00C37EF8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  <w:lang w:val="en-US"/>
                              </w:rPr>
                              <w:t>%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  <w:lang w:val="en-US"/>
                              </w:rPr>
                              <w:t>w/w</w:t>
                            </w:r>
                          </w:p>
                        </w:txbxContent>
                      </v:textbox>
                    </v:shape>
                    <v:shape id="Text Box 2" o:spid="_x0000_s1050" type="#_x0000_t202" style="position:absolute;top:47428;width:14338;height:519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">
                      <v:textbox>
                        <w:txbxContent>
                          <w:p w14:paraId="5CCC6EDB" w14:textId="7EB0408A" w:rsidR="00B053D6" w:rsidRPr="00C37EF8" w:rsidRDefault="00B053D6" w:rsidP="00B053D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  <w:lang w:val="en-US"/>
                              </w:rPr>
                              <w:t>EH-PZQ: 6.5</w:t>
                            </w:r>
                            <w:r w:rsidRPr="00C37EF8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  <w:lang w:val="en-US"/>
                              </w:rPr>
                              <w:t>%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  <w:lang w:val="en-US"/>
                              </w:rPr>
                              <w:t>w/w</w:t>
                            </w:r>
                          </w:p>
                        </w:txbxContent>
                      </v:textbox>
                    </v:shape>
                    <v:line id="Straight Connector 48" o:spid="_x0000_s1051" style="position:absolute;visibility:visible;mso-wrap-style:square" from="6682,7787" to="6682,219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" strokecolor="black [3200]" strokeweight="1.5pt">
                      <v:stroke joinstyle="miter"/>
                    </v:line>
                    <v:line id="Straight Connector 49" o:spid="_x0000_s1052" style="position:absolute;visibility:visible;mso-wrap-style:square" from="6682,31803" to="6682,4585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" strokecolor="black [3200]" strokeweight="1.5pt">
                      <v:stroke joinstyle="miter"/>
                    </v:line>
                  </v:group>
                </v:group>
                <w10:wrap type="topAndBottom" anchorx="margin"/>
              </v:group>
            </w:pict>
          </mc:Fallback>
        </mc:AlternateContent>
      </w:r>
      <w:r w:rsidR="00C23C5C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38CFFCF3" wp14:editId="323F57D4">
                <wp:simplePos x="0" y="0"/>
                <wp:positionH relativeFrom="margin">
                  <wp:align>left</wp:align>
                </wp:positionH>
                <wp:positionV relativeFrom="paragraph">
                  <wp:posOffset>8460105</wp:posOffset>
                </wp:positionV>
                <wp:extent cx="5940425" cy="397565"/>
                <wp:effectExtent l="0" t="0" r="3175" b="2540"/>
                <wp:wrapTopAndBottom/>
                <wp:docPr id="195" name="Text Box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0425" cy="39756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AA59775" w14:textId="7603FA0F" w:rsidR="00B053D6" w:rsidRPr="0023247E" w:rsidRDefault="00B053D6" w:rsidP="00B053D6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Cs/>
                                <w:i w:val="0"/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bookmarkStart w:id="2" w:name="_Toc80873677"/>
                            <w:r w:rsidRPr="00FE5AD5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>S</w:t>
                            </w:r>
                            <w:r w:rsidR="005C5982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>4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>:</w:t>
                            </w:r>
                            <w:r w:rsidRPr="00FE5AD5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23247E">
                              <w:rPr>
                                <w:rFonts w:ascii="Times New Roman" w:hAnsi="Times New Roman" w:cs="Times New Roman"/>
                                <w:bCs/>
                                <w:i w:val="0"/>
                                <w:color w:val="000000" w:themeColor="text1"/>
                                <w:sz w:val="24"/>
                                <w:szCs w:val="24"/>
                              </w:rPr>
                              <w:t>Raman maps of</w:t>
                            </w:r>
                            <w:bookmarkEnd w:id="2"/>
                            <w:r w:rsidRPr="0023247E">
                              <w:rPr>
                                <w:rFonts w:ascii="Times New Roman" w:hAnsi="Times New Roman" w:cs="Times New Roman"/>
                                <w:bCs/>
                                <w:i w:val="0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77490" w:rsidRPr="00C77490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  <w:highlight w:val="yellow"/>
                              </w:rPr>
                              <w:t xml:space="preserve">non-plasticized </w:t>
                            </w:r>
                            <w:r w:rsidR="00C77490" w:rsidRPr="00C77490">
                              <w:rPr>
                                <w:rFonts w:ascii="Times New Roman" w:hAnsi="Times New Roman" w:cs="Times New Roman"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  <w:highlight w:val="yellow"/>
                              </w:rPr>
                              <w:t>(EH-PZQ: 0.0% w/w) and plasticized (EH-PZQ: 3.5% w/w &amp; EH-PZQ 6.5%w/w) melt-extruded filamen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CFFCF3" id="Text Box 195" o:spid="_x0000_s1053" type="#_x0000_t202" style="position:absolute;left:0;text-align:left;margin-left:0;margin-top:666.15pt;width:467.75pt;height:31.3pt;z-index:251785216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" stroked="f">
                <v:textbox inset="0,0,0,0">
                  <w:txbxContent>
                    <w:p w14:paraId="0AA59775" w14:textId="7603FA0F" w:rsidR="00B053D6" w:rsidRPr="0023247E" w:rsidRDefault="00B053D6" w:rsidP="00B053D6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Cs/>
                          <w:i w:val="0"/>
                          <w:noProof/>
                          <w:color w:val="000000" w:themeColor="text1"/>
                          <w:sz w:val="24"/>
                          <w:szCs w:val="24"/>
                        </w:rPr>
                      </w:pPr>
                      <w:bookmarkStart w:id="3" w:name="_Toc80873677"/>
                      <w:r w:rsidRPr="00FE5AD5">
                        <w:rPr>
                          <w:rFonts w:ascii="Times New Roman" w:hAnsi="Times New Roman" w:cs="Times New Roman"/>
                          <w:b/>
                          <w:i w:val="0"/>
                          <w:color w:val="000000" w:themeColor="text1"/>
                          <w:sz w:val="24"/>
                          <w:szCs w:val="24"/>
                        </w:rPr>
                        <w:t xml:space="preserve">Figure </w:t>
                      </w:r>
                      <w:r>
                        <w:rPr>
                          <w:rFonts w:ascii="Times New Roman" w:hAnsi="Times New Roman" w:cs="Times New Roman"/>
                          <w:b/>
                          <w:i w:val="0"/>
                          <w:color w:val="000000" w:themeColor="text1"/>
                          <w:sz w:val="24"/>
                          <w:szCs w:val="24"/>
                        </w:rPr>
                        <w:t>S</w:t>
                      </w:r>
                      <w:r w:rsidR="005C5982">
                        <w:rPr>
                          <w:rFonts w:ascii="Times New Roman" w:hAnsi="Times New Roman" w:cs="Times New Roman"/>
                          <w:b/>
                          <w:i w:val="0"/>
                          <w:color w:val="000000" w:themeColor="text1"/>
                          <w:sz w:val="24"/>
                          <w:szCs w:val="24"/>
                        </w:rPr>
                        <w:t>4</w:t>
                      </w:r>
                      <w:r>
                        <w:rPr>
                          <w:rFonts w:ascii="Times New Roman" w:hAnsi="Times New Roman" w:cs="Times New Roman"/>
                          <w:b/>
                          <w:i w:val="0"/>
                          <w:color w:val="000000" w:themeColor="text1"/>
                          <w:sz w:val="24"/>
                          <w:szCs w:val="24"/>
                        </w:rPr>
                        <w:t>:</w:t>
                      </w:r>
                      <w:r w:rsidRPr="00FE5AD5">
                        <w:rPr>
                          <w:rFonts w:ascii="Times New Roman" w:hAnsi="Times New Roman" w:cs="Times New Roman"/>
                          <w:b/>
                          <w:i w:val="0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 w:rsidRPr="0023247E">
                        <w:rPr>
                          <w:rFonts w:ascii="Times New Roman" w:hAnsi="Times New Roman" w:cs="Times New Roman"/>
                          <w:bCs/>
                          <w:i w:val="0"/>
                          <w:color w:val="000000" w:themeColor="text1"/>
                          <w:sz w:val="24"/>
                          <w:szCs w:val="24"/>
                        </w:rPr>
                        <w:t>Raman maps of</w:t>
                      </w:r>
                      <w:bookmarkEnd w:id="3"/>
                      <w:r w:rsidRPr="0023247E">
                        <w:rPr>
                          <w:rFonts w:ascii="Times New Roman" w:hAnsi="Times New Roman" w:cs="Times New Roman"/>
                          <w:bCs/>
                          <w:i w:val="0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 w:rsidR="00C77490" w:rsidRPr="00C77490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4"/>
                          <w:szCs w:val="24"/>
                          <w:highlight w:val="yellow"/>
                        </w:rPr>
                        <w:t xml:space="preserve">non-plasticized </w:t>
                      </w:r>
                      <w:r w:rsidR="00C77490" w:rsidRPr="00C77490">
                        <w:rPr>
                          <w:rFonts w:ascii="Times New Roman" w:hAnsi="Times New Roman" w:cs="Times New Roman"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  <w:highlight w:val="yellow"/>
                        </w:rPr>
                        <w:t>(EH-PZQ: 0.0% w/w) and plasticized (EH-PZQ: 3.5% w/w &amp; EH-PZQ 6.5%w/w) melt-extruded filament.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sectPr w:rsidR="00FD2D3B" w:rsidRPr="001D43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1NzQDQksjE3MDIyUdpeDU4uLM/DyQAkOzWgD3+kSqLQAAAA=="/>
  </w:docVars>
  <w:rsids>
    <w:rsidRoot w:val="006C6BB3"/>
    <w:rsid w:val="00010F9D"/>
    <w:rsid w:val="00016B89"/>
    <w:rsid w:val="00037C00"/>
    <w:rsid w:val="00043323"/>
    <w:rsid w:val="000B0EF8"/>
    <w:rsid w:val="001B339F"/>
    <w:rsid w:val="001B3DAF"/>
    <w:rsid w:val="001B7666"/>
    <w:rsid w:val="001C3918"/>
    <w:rsid w:val="001D430C"/>
    <w:rsid w:val="001F17BF"/>
    <w:rsid w:val="00202F97"/>
    <w:rsid w:val="0023247E"/>
    <w:rsid w:val="0023401A"/>
    <w:rsid w:val="0025784D"/>
    <w:rsid w:val="002A4232"/>
    <w:rsid w:val="002D1A6E"/>
    <w:rsid w:val="00323C25"/>
    <w:rsid w:val="00345079"/>
    <w:rsid w:val="00360F8B"/>
    <w:rsid w:val="00361E41"/>
    <w:rsid w:val="003A7B35"/>
    <w:rsid w:val="003B2EE8"/>
    <w:rsid w:val="003B613E"/>
    <w:rsid w:val="004341C4"/>
    <w:rsid w:val="004711C6"/>
    <w:rsid w:val="00481221"/>
    <w:rsid w:val="0048144D"/>
    <w:rsid w:val="004B199E"/>
    <w:rsid w:val="004E0C52"/>
    <w:rsid w:val="005234CC"/>
    <w:rsid w:val="00570555"/>
    <w:rsid w:val="005C5982"/>
    <w:rsid w:val="005D178F"/>
    <w:rsid w:val="006776DF"/>
    <w:rsid w:val="006C4D8C"/>
    <w:rsid w:val="006C6BB3"/>
    <w:rsid w:val="006F36D1"/>
    <w:rsid w:val="00723E52"/>
    <w:rsid w:val="0073006A"/>
    <w:rsid w:val="007468DA"/>
    <w:rsid w:val="007966B7"/>
    <w:rsid w:val="007A7F85"/>
    <w:rsid w:val="007B5017"/>
    <w:rsid w:val="007E5D5B"/>
    <w:rsid w:val="00827566"/>
    <w:rsid w:val="00847AD1"/>
    <w:rsid w:val="00902E20"/>
    <w:rsid w:val="009530F4"/>
    <w:rsid w:val="00966996"/>
    <w:rsid w:val="009807AB"/>
    <w:rsid w:val="009E14F9"/>
    <w:rsid w:val="00A00567"/>
    <w:rsid w:val="00A34364"/>
    <w:rsid w:val="00A72B84"/>
    <w:rsid w:val="00A733A2"/>
    <w:rsid w:val="00AE4E25"/>
    <w:rsid w:val="00B053D6"/>
    <w:rsid w:val="00B35255"/>
    <w:rsid w:val="00B53CE1"/>
    <w:rsid w:val="00B66A8E"/>
    <w:rsid w:val="00B84949"/>
    <w:rsid w:val="00B84B2A"/>
    <w:rsid w:val="00B9797B"/>
    <w:rsid w:val="00C23C5C"/>
    <w:rsid w:val="00C37EF8"/>
    <w:rsid w:val="00C474B3"/>
    <w:rsid w:val="00C50548"/>
    <w:rsid w:val="00C730F1"/>
    <w:rsid w:val="00C77490"/>
    <w:rsid w:val="00CF06D2"/>
    <w:rsid w:val="00CF6DF0"/>
    <w:rsid w:val="00D96BEF"/>
    <w:rsid w:val="00DB6057"/>
    <w:rsid w:val="00DC11A3"/>
    <w:rsid w:val="00DE2043"/>
    <w:rsid w:val="00DF435F"/>
    <w:rsid w:val="00E146E9"/>
    <w:rsid w:val="00E50438"/>
    <w:rsid w:val="00E56B69"/>
    <w:rsid w:val="00E85B26"/>
    <w:rsid w:val="00ED2763"/>
    <w:rsid w:val="00F3669C"/>
    <w:rsid w:val="00F6781B"/>
    <w:rsid w:val="00FA14B8"/>
    <w:rsid w:val="00FD2D3B"/>
    <w:rsid w:val="00FE5AD5"/>
    <w:rsid w:val="00FF1220"/>
    <w:rsid w:val="00FF31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826A77"/>
  <w15:chartTrackingRefBased/>
  <w15:docId w15:val="{2CA8073B-AC5C-45E1-B3EB-4BEE2CE35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6781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6C6BB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6781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6781B"/>
    <w:pPr>
      <w:outlineLvl w:val="9"/>
    </w:pPr>
    <w:rPr>
      <w:lang w:val="en-US"/>
    </w:rPr>
  </w:style>
  <w:style w:type="paragraph" w:styleId="TableofFigures">
    <w:name w:val="table of figures"/>
    <w:basedOn w:val="Normal"/>
    <w:next w:val="Normal"/>
    <w:uiPriority w:val="99"/>
    <w:unhideWhenUsed/>
    <w:rsid w:val="00F6781B"/>
    <w:pPr>
      <w:spacing w:after="0"/>
    </w:pPr>
  </w:style>
  <w:style w:type="character" w:styleId="Hyperlink">
    <w:name w:val="Hyperlink"/>
    <w:basedOn w:val="DefaultParagraphFont"/>
    <w:uiPriority w:val="99"/>
    <w:unhideWhenUsed/>
    <w:rsid w:val="00F6781B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3436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26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2.png"/><Relationship Id="rId12" Type="http://schemas.openxmlformats.org/officeDocument/2006/relationships/image" Target="media/image5.png"/><Relationship Id="rId17" Type="http://schemas.openxmlformats.org/officeDocument/2006/relationships/image" Target="media/image10.JPG"/><Relationship Id="rId25" Type="http://schemas.openxmlformats.org/officeDocument/2006/relationships/image" Target="media/image18.jpeg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microsoft.com/office/2007/relationships/hdphoto" Target="media/hdphoto1.wdp"/><Relationship Id="rId11" Type="http://schemas.openxmlformats.org/officeDocument/2006/relationships/image" Target="media/image40.png"/><Relationship Id="rId24" Type="http://schemas.openxmlformats.org/officeDocument/2006/relationships/image" Target="media/image17.jpeg"/><Relationship Id="rId5" Type="http://schemas.openxmlformats.org/officeDocument/2006/relationships/image" Target="media/image1.png"/><Relationship Id="rId15" Type="http://schemas.openxmlformats.org/officeDocument/2006/relationships/image" Target="media/image8.png"/><Relationship Id="rId23" Type="http://schemas.openxmlformats.org/officeDocument/2006/relationships/image" Target="media/image16.jpeg"/><Relationship Id="rId28" Type="http://schemas.openxmlformats.org/officeDocument/2006/relationships/fontTable" Target="fontTable.xml"/><Relationship Id="rId10" Type="http://schemas.microsoft.com/office/2007/relationships/hdphoto" Target="media/hdphoto2.wdp"/><Relationship Id="rId19" Type="http://schemas.openxmlformats.org/officeDocument/2006/relationships/image" Target="media/image12.JP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7.png"/><Relationship Id="rId22" Type="http://schemas.openxmlformats.org/officeDocument/2006/relationships/image" Target="media/image15.jpeg"/><Relationship Id="rId27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796CFA-1524-D448-9D99-D80A990E99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44</Words>
  <Characters>25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kti Bhatt</dc:creator>
  <cp:keywords/>
  <dc:description/>
  <cp:lastModifiedBy>Dr. Subham Banerjee</cp:lastModifiedBy>
  <cp:revision>4</cp:revision>
  <cp:lastPrinted>2021-09-05T14:19:00Z</cp:lastPrinted>
  <dcterms:created xsi:type="dcterms:W3CDTF">2022-04-01T13:57:00Z</dcterms:created>
  <dcterms:modified xsi:type="dcterms:W3CDTF">2022-04-02T0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european-polymer-journal</vt:lpwstr>
  </property>
  <property fmtid="{D5CDD505-2E9C-101B-9397-08002B2CF9AE}" pid="13" name="Mendeley Recent Style Name 5_1">
    <vt:lpwstr>European Polymer Journal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